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20640" cy="475488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45768" cy="4793381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2493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60016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36306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45254" cy="1742172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1150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7246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5540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26726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70954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суф Абдулаев</dc:creator>
  <dc:language>ru-RU</dc:language>
  <cp:keywords/>
  <dcterms:created xsi:type="dcterms:W3CDTF">2023-06-09T18:16:28Z</dcterms:created>
  <dcterms:modified xsi:type="dcterms:W3CDTF">2023-06-09T18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